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373736" w14:paraId="30D19BDD" w14:textId="77777777" w:rsidTr="00796EB3">
        <w:trPr>
          <w:trHeight w:val="290"/>
        </w:trPr>
        <w:tc>
          <w:tcPr>
            <w:tcW w:w="2160" w:type="dxa"/>
          </w:tcPr>
          <w:p w14:paraId="5BAE470A" w14:textId="77777777" w:rsidR="0000007A" w:rsidRPr="003737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82B4A" w14:textId="77777777" w:rsidR="0000007A" w:rsidRPr="00373736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373736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373736" w14:paraId="3A535323" w14:textId="77777777" w:rsidTr="00796EB3">
        <w:trPr>
          <w:trHeight w:val="290"/>
        </w:trPr>
        <w:tc>
          <w:tcPr>
            <w:tcW w:w="2160" w:type="dxa"/>
          </w:tcPr>
          <w:p w14:paraId="745528ED" w14:textId="77777777" w:rsidR="0000007A" w:rsidRPr="003737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FFC6B" w14:textId="77777777" w:rsidR="0000007A" w:rsidRPr="00373736" w:rsidRDefault="0068577B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673</w:t>
            </w:r>
          </w:p>
        </w:tc>
      </w:tr>
      <w:tr w:rsidR="0000007A" w:rsidRPr="00373736" w14:paraId="360DC2D6" w14:textId="77777777" w:rsidTr="00796EB3">
        <w:trPr>
          <w:trHeight w:val="650"/>
        </w:trPr>
        <w:tc>
          <w:tcPr>
            <w:tcW w:w="2160" w:type="dxa"/>
          </w:tcPr>
          <w:p w14:paraId="29A93D63" w14:textId="77777777" w:rsidR="0000007A" w:rsidRPr="003737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B703" w14:textId="77777777" w:rsidR="0000007A" w:rsidRPr="00373736" w:rsidRDefault="0068577B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sz w:val="20"/>
                <w:szCs w:val="20"/>
                <w:lang w:val="en-GB"/>
              </w:rPr>
              <w:t>Screening of Biofilm forming Bacteria from the Surfaces of Different immersed Panels in the process of Biofouling</w:t>
            </w:r>
          </w:p>
        </w:tc>
      </w:tr>
      <w:tr w:rsidR="00CF0BBB" w:rsidRPr="00373736" w14:paraId="3988C576" w14:textId="77777777" w:rsidTr="00796EB3">
        <w:trPr>
          <w:trHeight w:val="332"/>
        </w:trPr>
        <w:tc>
          <w:tcPr>
            <w:tcW w:w="2160" w:type="dxa"/>
          </w:tcPr>
          <w:p w14:paraId="48F84FED" w14:textId="77777777" w:rsidR="00CF0BBB" w:rsidRPr="0037373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1C2C" w14:textId="77777777" w:rsidR="00CF0BBB" w:rsidRPr="00373736" w:rsidRDefault="0068577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4F0C14E9" w14:textId="77777777" w:rsidR="00037D52" w:rsidRPr="0037373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D8B0EB4" w14:textId="77777777" w:rsidR="00605952" w:rsidRPr="0037373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BFE3FB" w14:textId="77777777" w:rsidR="0005336F" w:rsidRPr="00373736" w:rsidRDefault="0005336F" w:rsidP="0005336F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0" w:name="_Hlk171324449"/>
    </w:p>
    <w:p w14:paraId="2E9A1729" w14:textId="77777777" w:rsidR="0005336F" w:rsidRPr="00373736" w:rsidRDefault="0005336F" w:rsidP="0005336F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</w:p>
    <w:p w14:paraId="687746D9" w14:textId="77777777" w:rsidR="0005336F" w:rsidRPr="00373736" w:rsidRDefault="0005336F" w:rsidP="0005336F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42E5F38F" w14:textId="77777777" w:rsidR="0005336F" w:rsidRPr="00373736" w:rsidRDefault="0005336F" w:rsidP="0005336F">
      <w:pPr>
        <w:rPr>
          <w:rFonts w:ascii="Arial" w:hAnsi="Arial" w:cs="Arial"/>
          <w:sz w:val="20"/>
          <w:szCs w:val="20"/>
        </w:rPr>
      </w:pPr>
      <w:bookmarkStart w:id="1" w:name="_Hlk170903434"/>
      <w:r w:rsidRPr="00373736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373736" w14:paraId="1E0B3433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ABD910A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37373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571E92D" w14:textId="77777777" w:rsidR="0005336F" w:rsidRPr="0037373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373736" w14:paraId="14D8EF67" w14:textId="77777777" w:rsidTr="00556D14">
        <w:tc>
          <w:tcPr>
            <w:tcW w:w="1265" w:type="pct"/>
            <w:noWrap/>
          </w:tcPr>
          <w:p w14:paraId="2EDE3BA1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EA264AF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6FD5534" w14:textId="77777777" w:rsidR="00B367DB" w:rsidRPr="00373736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4FBA9E9B" w14:textId="77777777" w:rsidR="00091F6A" w:rsidRPr="00373736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373736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5637DAB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73736" w14:paraId="0B3B5F90" w14:textId="77777777" w:rsidTr="00556D14">
        <w:trPr>
          <w:trHeight w:val="1264"/>
        </w:trPr>
        <w:tc>
          <w:tcPr>
            <w:tcW w:w="1265" w:type="pct"/>
            <w:noWrap/>
          </w:tcPr>
          <w:p w14:paraId="6164F392" w14:textId="77777777" w:rsidR="0005336F" w:rsidRPr="0037373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8E107DF" w14:textId="77777777" w:rsidR="0005336F" w:rsidRPr="00373736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BF7DC10" w14:textId="77777777" w:rsidR="0005336F" w:rsidRPr="00373736" w:rsidRDefault="00B521CB" w:rsidP="00CE2B2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highlights </w:t>
            </w:r>
            <w:r w:rsidR="00CE2B24"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ortant community succession and substrate for microbial colonization and  settling</w:t>
            </w:r>
          </w:p>
          <w:p w14:paraId="1EC23AF0" w14:textId="77777777" w:rsidR="00CE2B24" w:rsidRPr="00373736" w:rsidRDefault="00CE2B24" w:rsidP="00F0348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demonstrates the effect of seasons and climate changes on microbial colonization and the formation of biofilms</w:t>
            </w:r>
            <w:r w:rsidR="00F03485"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biofilms</w:t>
            </w: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key </w:t>
            </w:r>
            <w:r w:rsidR="00F03485"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efence mechanisms  that protects the  elimination of </w:t>
            </w: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icrobial life in that substrate</w:t>
            </w:r>
            <w:r w:rsidR="00F03485"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)</w:t>
            </w: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1C5BDD09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73736" w14:paraId="3622EC22" w14:textId="77777777" w:rsidTr="00556D14">
        <w:trPr>
          <w:trHeight w:val="1262"/>
        </w:trPr>
        <w:tc>
          <w:tcPr>
            <w:tcW w:w="1265" w:type="pct"/>
            <w:noWrap/>
          </w:tcPr>
          <w:p w14:paraId="7FCDE11D" w14:textId="77777777" w:rsidR="0005336F" w:rsidRPr="0037373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8421285" w14:textId="77777777" w:rsidR="0005336F" w:rsidRPr="0037373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9CD2AE5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EF35DF9" w14:textId="77777777" w:rsidR="0005336F" w:rsidRPr="00373736" w:rsidRDefault="00F03485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of article is suitable </w:t>
            </w:r>
          </w:p>
        </w:tc>
        <w:tc>
          <w:tcPr>
            <w:tcW w:w="1523" w:type="pct"/>
          </w:tcPr>
          <w:p w14:paraId="2968D793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73736" w14:paraId="6BCE852B" w14:textId="77777777" w:rsidTr="00556D14">
        <w:trPr>
          <w:trHeight w:val="1262"/>
        </w:trPr>
        <w:tc>
          <w:tcPr>
            <w:tcW w:w="1265" w:type="pct"/>
            <w:noWrap/>
          </w:tcPr>
          <w:p w14:paraId="74C9A3FF" w14:textId="77777777" w:rsidR="0005336F" w:rsidRPr="0037373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6A5710F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3EF3D5E" w14:textId="77777777" w:rsidR="0005336F" w:rsidRPr="00373736" w:rsidRDefault="00F03485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comprehensive enough as it has </w:t>
            </w:r>
            <w:r w:rsidR="00BB3300"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vered the</w:t>
            </w: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troduction, aim, methods, results and recommendations to suit the findings from the study.</w:t>
            </w:r>
          </w:p>
        </w:tc>
        <w:tc>
          <w:tcPr>
            <w:tcW w:w="1523" w:type="pct"/>
          </w:tcPr>
          <w:p w14:paraId="4C120ECC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73736" w14:paraId="4562A1B6" w14:textId="77777777" w:rsidTr="00556D14">
        <w:trPr>
          <w:trHeight w:val="704"/>
        </w:trPr>
        <w:tc>
          <w:tcPr>
            <w:tcW w:w="1265" w:type="pct"/>
            <w:noWrap/>
          </w:tcPr>
          <w:p w14:paraId="6CD7B363" w14:textId="77777777" w:rsidR="0005336F" w:rsidRPr="0037373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37373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A09C50B" w14:textId="77777777" w:rsidR="0005336F" w:rsidRPr="00373736" w:rsidRDefault="00F03485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is scientifically correct. The </w:t>
            </w:r>
            <w:r w:rsidR="00BB3300"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>problem of biofilm formation</w:t>
            </w:r>
            <w:r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hich acts as a defense against anti</w:t>
            </w:r>
            <w:r w:rsidR="00BB3300"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>-</w:t>
            </w:r>
            <w:r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icrobial agents </w:t>
            </w:r>
            <w:r w:rsidR="00B239A2"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BB3300"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>has been evaluated in this paper</w:t>
            </w:r>
          </w:p>
        </w:tc>
        <w:tc>
          <w:tcPr>
            <w:tcW w:w="1523" w:type="pct"/>
          </w:tcPr>
          <w:p w14:paraId="53D8F603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73736" w14:paraId="6E25E25B" w14:textId="77777777" w:rsidTr="00556D14">
        <w:trPr>
          <w:trHeight w:val="703"/>
        </w:trPr>
        <w:tc>
          <w:tcPr>
            <w:tcW w:w="1265" w:type="pct"/>
            <w:noWrap/>
          </w:tcPr>
          <w:p w14:paraId="73E2AE09" w14:textId="77777777" w:rsidR="0005336F" w:rsidRPr="0037373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A3B9730" w14:textId="77777777" w:rsidR="0005336F" w:rsidRPr="00373736" w:rsidRDefault="00BB3300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majority of the references are recent and sufficient for the study</w:t>
            </w:r>
          </w:p>
        </w:tc>
        <w:tc>
          <w:tcPr>
            <w:tcW w:w="1523" w:type="pct"/>
          </w:tcPr>
          <w:p w14:paraId="3B23F975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73736" w14:paraId="6C5DACEC" w14:textId="77777777" w:rsidTr="00556D14">
        <w:trPr>
          <w:trHeight w:val="386"/>
        </w:trPr>
        <w:tc>
          <w:tcPr>
            <w:tcW w:w="1265" w:type="pct"/>
            <w:noWrap/>
          </w:tcPr>
          <w:p w14:paraId="3E69A9A1" w14:textId="77777777" w:rsidR="0005336F" w:rsidRPr="0037373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37373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769D66F8" w14:textId="77777777" w:rsidR="0005336F" w:rsidRPr="0037373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F841E00" w14:textId="77777777" w:rsidR="0005336F" w:rsidRPr="00373736" w:rsidRDefault="00BB3300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73736">
              <w:rPr>
                <w:rFonts w:ascii="Arial" w:hAnsi="Arial" w:cs="Arial"/>
                <w:sz w:val="20"/>
                <w:szCs w:val="20"/>
                <w:lang w:val="en-GB"/>
              </w:rPr>
              <w:t>The authors have good mastery of grammar in this article</w:t>
            </w:r>
          </w:p>
        </w:tc>
        <w:tc>
          <w:tcPr>
            <w:tcW w:w="1523" w:type="pct"/>
          </w:tcPr>
          <w:p w14:paraId="5A7F9AAC" w14:textId="77777777" w:rsidR="0005336F" w:rsidRPr="0037373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373736" w14:paraId="57F677D5" w14:textId="77777777" w:rsidTr="00556D14">
        <w:trPr>
          <w:trHeight w:val="1178"/>
        </w:trPr>
        <w:tc>
          <w:tcPr>
            <w:tcW w:w="1265" w:type="pct"/>
            <w:noWrap/>
          </w:tcPr>
          <w:p w14:paraId="60BFBDE9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373736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37373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373736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36E58E4E" w14:textId="77777777" w:rsidR="0005336F" w:rsidRPr="0037373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F910714" w14:textId="77777777" w:rsidR="0005336F" w:rsidRPr="00373736" w:rsidRDefault="00BB3300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7373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The isolates should have been confirmed and identified to species level by molecular techniques</w:t>
            </w:r>
          </w:p>
        </w:tc>
        <w:tc>
          <w:tcPr>
            <w:tcW w:w="1523" w:type="pct"/>
          </w:tcPr>
          <w:p w14:paraId="19C93B59" w14:textId="77777777" w:rsidR="0005336F" w:rsidRPr="0037373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0DB929C" w14:textId="77777777" w:rsidR="0005336F" w:rsidRPr="00373736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0407ED" w:rsidRPr="00373736" w14:paraId="27420212" w14:textId="77777777" w:rsidTr="0097030D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41A7A" w14:textId="77777777" w:rsidR="000407ED" w:rsidRPr="00373736" w:rsidRDefault="000407ED" w:rsidP="0097030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37373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7373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6C88FD1" w14:textId="77777777" w:rsidR="000407ED" w:rsidRPr="00373736" w:rsidRDefault="000407ED" w:rsidP="0097030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407ED" w:rsidRPr="00373736" w14:paraId="2064474B" w14:textId="77777777" w:rsidTr="0097030D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62869" w14:textId="77777777" w:rsidR="000407ED" w:rsidRPr="00373736" w:rsidRDefault="000407ED" w:rsidP="0097030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8FCA4" w14:textId="77777777" w:rsidR="000407ED" w:rsidRPr="00373736" w:rsidRDefault="000407ED" w:rsidP="0097030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7373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EE0F7C4" w14:textId="77777777" w:rsidR="000407ED" w:rsidRPr="00373736" w:rsidRDefault="000407ED" w:rsidP="0097030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7373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7373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78E1263" w14:textId="77777777" w:rsidR="000407ED" w:rsidRPr="00373736" w:rsidRDefault="000407ED" w:rsidP="0097030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407ED" w:rsidRPr="00373736" w14:paraId="0B7AC8FA" w14:textId="77777777" w:rsidTr="0097030D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FCE4E" w14:textId="77777777" w:rsidR="000407ED" w:rsidRPr="00373736" w:rsidRDefault="000407ED" w:rsidP="0097030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7373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36A59CE" w14:textId="77777777" w:rsidR="000407ED" w:rsidRPr="00373736" w:rsidRDefault="000407ED" w:rsidP="0097030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41B03" w14:textId="77777777" w:rsidR="000407ED" w:rsidRPr="00373736" w:rsidRDefault="000407ED" w:rsidP="0097030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7373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28D2094" w14:textId="77777777" w:rsidR="000407ED" w:rsidRPr="00373736" w:rsidRDefault="000407ED" w:rsidP="0097030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27831C" w14:textId="77777777" w:rsidR="000407ED" w:rsidRPr="00373736" w:rsidRDefault="000407ED" w:rsidP="0097030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5DDD5F7" w14:textId="77777777" w:rsidR="000407ED" w:rsidRPr="00373736" w:rsidRDefault="000407ED" w:rsidP="0097030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663AD3" w14:textId="77777777" w:rsidR="000407ED" w:rsidRPr="00373736" w:rsidRDefault="000407ED" w:rsidP="0097030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EEB7F2D" w14:textId="77777777" w:rsidR="000407ED" w:rsidRPr="00373736" w:rsidRDefault="000407ED" w:rsidP="0097030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007CDA51" w14:textId="77777777" w:rsidR="000407ED" w:rsidRPr="00373736" w:rsidRDefault="000407ED" w:rsidP="000407ED">
      <w:pPr>
        <w:rPr>
          <w:rFonts w:ascii="Arial" w:hAnsi="Arial" w:cs="Arial"/>
        </w:rPr>
      </w:pPr>
    </w:p>
    <w:bookmarkEnd w:id="0"/>
    <w:bookmarkEnd w:id="1"/>
    <w:bookmarkEnd w:id="3"/>
    <w:p w14:paraId="5DD6C54B" w14:textId="77777777" w:rsidR="00373736" w:rsidRPr="00FF3EFB" w:rsidRDefault="00373736" w:rsidP="0037373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F3EFB">
        <w:rPr>
          <w:rFonts w:ascii="Arial" w:hAnsi="Arial" w:cs="Arial"/>
          <w:b/>
          <w:u w:val="single"/>
        </w:rPr>
        <w:t>Reviewer details:</w:t>
      </w:r>
    </w:p>
    <w:p w14:paraId="135BABE9" w14:textId="60C0B4F7" w:rsidR="00373736" w:rsidRDefault="00373736" w:rsidP="00373736">
      <w:r w:rsidRPr="00FF3EFB">
        <w:rPr>
          <w:rFonts w:ascii="Calibri" w:hAnsi="Calibri" w:cs="Calibri"/>
          <w:b/>
          <w:color w:val="000000"/>
          <w:sz w:val="20"/>
          <w:szCs w:val="20"/>
        </w:rPr>
        <w:t>N. S. Udoekong, Akwa Ibom State Polytechnic, Nigeria</w:t>
      </w:r>
      <w:r w:rsidRPr="00FF3EFB">
        <w:rPr>
          <w:rFonts w:ascii="Calibri" w:hAnsi="Calibri" w:cs="Calibri"/>
          <w:b/>
          <w:color w:val="000000"/>
          <w:sz w:val="20"/>
          <w:szCs w:val="20"/>
        </w:rPr>
        <w:br/>
      </w:r>
    </w:p>
    <w:p w14:paraId="154A6371" w14:textId="77777777" w:rsidR="0005336F" w:rsidRPr="00373736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sectPr w:rsidR="0005336F" w:rsidRPr="00373736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3C8EA9" w14:textId="77777777" w:rsidR="000E042D" w:rsidRPr="0000007A" w:rsidRDefault="000E042D" w:rsidP="0099583E">
      <w:r>
        <w:separator/>
      </w:r>
    </w:p>
  </w:endnote>
  <w:endnote w:type="continuationSeparator" w:id="0">
    <w:p w14:paraId="1497C777" w14:textId="77777777" w:rsidR="000E042D" w:rsidRPr="0000007A" w:rsidRDefault="000E042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F4EAFD" w14:textId="77777777" w:rsidR="000E042D" w:rsidRPr="0000007A" w:rsidRDefault="000E042D" w:rsidP="0099583E">
      <w:r>
        <w:separator/>
      </w:r>
    </w:p>
  </w:footnote>
  <w:footnote w:type="continuationSeparator" w:id="0">
    <w:p w14:paraId="0ED65A33" w14:textId="77777777" w:rsidR="000E042D" w:rsidRPr="0000007A" w:rsidRDefault="000E042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7F9E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359C98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E01D4"/>
    <w:multiLevelType w:val="hybridMultilevel"/>
    <w:tmpl w:val="AB56AFA2"/>
    <w:lvl w:ilvl="0" w:tplc="77489D3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63053867">
    <w:abstractNumId w:val="3"/>
  </w:num>
  <w:num w:numId="2" w16cid:durableId="1024672755">
    <w:abstractNumId w:val="6"/>
  </w:num>
  <w:num w:numId="3" w16cid:durableId="98184573">
    <w:abstractNumId w:val="5"/>
  </w:num>
  <w:num w:numId="4" w16cid:durableId="1288969237">
    <w:abstractNumId w:val="7"/>
  </w:num>
  <w:num w:numId="5" w16cid:durableId="955259870">
    <w:abstractNumId w:val="4"/>
  </w:num>
  <w:num w:numId="6" w16cid:durableId="133916254">
    <w:abstractNumId w:val="0"/>
  </w:num>
  <w:num w:numId="7" w16cid:durableId="314652751">
    <w:abstractNumId w:val="2"/>
  </w:num>
  <w:num w:numId="8" w16cid:durableId="916328838">
    <w:abstractNumId w:val="10"/>
  </w:num>
  <w:num w:numId="9" w16cid:durableId="1468934196">
    <w:abstractNumId w:val="9"/>
  </w:num>
  <w:num w:numId="10" w16cid:durableId="1975794097">
    <w:abstractNumId w:val="1"/>
  </w:num>
  <w:num w:numId="11" w16cid:durableId="4791997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0425F"/>
    <w:rsid w:val="00010403"/>
    <w:rsid w:val="00012C8B"/>
    <w:rsid w:val="000137C6"/>
    <w:rsid w:val="00021981"/>
    <w:rsid w:val="000234E1"/>
    <w:rsid w:val="00024CAE"/>
    <w:rsid w:val="0002598E"/>
    <w:rsid w:val="00037D52"/>
    <w:rsid w:val="000407ED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0E042D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013F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73736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477AF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8577B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0998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B7DE9"/>
    <w:rsid w:val="00AC1349"/>
    <w:rsid w:val="00AE3ABC"/>
    <w:rsid w:val="00AF3016"/>
    <w:rsid w:val="00B22FE6"/>
    <w:rsid w:val="00B239A2"/>
    <w:rsid w:val="00B3033D"/>
    <w:rsid w:val="00B367DB"/>
    <w:rsid w:val="00B521CB"/>
    <w:rsid w:val="00B60D57"/>
    <w:rsid w:val="00B62087"/>
    <w:rsid w:val="00B62F41"/>
    <w:rsid w:val="00B760E1"/>
    <w:rsid w:val="00B91832"/>
    <w:rsid w:val="00BA1AB3"/>
    <w:rsid w:val="00BA6421"/>
    <w:rsid w:val="00BB3300"/>
    <w:rsid w:val="00BB4FEC"/>
    <w:rsid w:val="00BC402F"/>
    <w:rsid w:val="00BD6576"/>
    <w:rsid w:val="00BE13EF"/>
    <w:rsid w:val="00BE40A5"/>
    <w:rsid w:val="00BE6454"/>
    <w:rsid w:val="00BE7897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C54B3"/>
    <w:rsid w:val="00CD093E"/>
    <w:rsid w:val="00CD1556"/>
    <w:rsid w:val="00CD1FD7"/>
    <w:rsid w:val="00CE2B24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E451EA"/>
    <w:rsid w:val="00E57F4B"/>
    <w:rsid w:val="00E63889"/>
    <w:rsid w:val="00E71C8D"/>
    <w:rsid w:val="00E72360"/>
    <w:rsid w:val="00E76BF3"/>
    <w:rsid w:val="00E95698"/>
    <w:rsid w:val="00E972A7"/>
    <w:rsid w:val="00EB3E91"/>
    <w:rsid w:val="00EC6894"/>
    <w:rsid w:val="00ED0959"/>
    <w:rsid w:val="00ED6B12"/>
    <w:rsid w:val="00EF2AA5"/>
    <w:rsid w:val="00EF326D"/>
    <w:rsid w:val="00EF53FE"/>
    <w:rsid w:val="00F03485"/>
    <w:rsid w:val="00F2643C"/>
    <w:rsid w:val="00F3669D"/>
    <w:rsid w:val="00F405F8"/>
    <w:rsid w:val="00F43A42"/>
    <w:rsid w:val="00F4700F"/>
    <w:rsid w:val="00F573EA"/>
    <w:rsid w:val="00F57E9D"/>
    <w:rsid w:val="00F7541F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EB93DF"/>
  <w15:chartTrackingRefBased/>
  <w15:docId w15:val="{BC91376A-AE83-2D4D-AD56-BA3EF1D80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D5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7373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E58E70-D1B6-4448-B9B6-90733BE4F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8</cp:revision>
  <dcterms:created xsi:type="dcterms:W3CDTF">2025-12-29T14:15:00Z</dcterms:created>
  <dcterms:modified xsi:type="dcterms:W3CDTF">2025-12-31T07:35:00Z</dcterms:modified>
</cp:coreProperties>
</file>